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5CDF7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334B7D62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215EDB8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E4D92DF" w14:textId="57E1D755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Bc. Iva Jurásk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11084590" w14:textId="77777777" w:rsidR="00845B98" w:rsidRDefault="00845B98" w:rsidP="005358E6">
      <w:pPr>
        <w:jc w:val="both"/>
      </w:pPr>
    </w:p>
    <w:p w14:paraId="056162E8" w14:textId="77777777" w:rsidR="00845B98" w:rsidRDefault="00845B98" w:rsidP="005358E6">
      <w:pPr>
        <w:jc w:val="both"/>
      </w:pPr>
    </w:p>
    <w:p w14:paraId="041C1D9A" w14:textId="1903820A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B497B">
        <w:rPr>
          <w:b/>
          <w:i/>
          <w:sz w:val="22"/>
          <w:szCs w:val="22"/>
        </w:rPr>
        <w:t>Projekt zřízení soukromého radiodiagnostického zařízení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45A83CB7" w14:textId="77777777" w:rsidR="00845B98" w:rsidRDefault="00845B98" w:rsidP="005358E6">
      <w:pPr>
        <w:jc w:val="both"/>
      </w:pPr>
    </w:p>
    <w:p w14:paraId="622E12EB" w14:textId="77777777" w:rsidR="00845B98" w:rsidRDefault="00845B98" w:rsidP="00750650"/>
    <w:p w14:paraId="1C98A46E" w14:textId="77777777" w:rsidR="00845B98" w:rsidRPr="005F755D" w:rsidRDefault="00845B98" w:rsidP="00750650">
      <w:r w:rsidRPr="005F755D">
        <w:t>U hodnocení kritéria 1 zohledněte náročnost tématu práce.</w:t>
      </w:r>
    </w:p>
    <w:p w14:paraId="26E8C862" w14:textId="77777777" w:rsidR="00845B98" w:rsidRPr="005F755D" w:rsidRDefault="00845B98" w:rsidP="00750650">
      <w:r w:rsidRPr="005F755D">
        <w:t>Při hodnocení kritérií 2-6 zohledněte následující bodování:</w:t>
      </w:r>
    </w:p>
    <w:p w14:paraId="4B5C28D3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996FC99" w14:textId="77777777" w:rsidR="00845B98" w:rsidRPr="005F755D" w:rsidRDefault="00845B98" w:rsidP="00750650">
      <w:r w:rsidRPr="005F755D">
        <w:t>4 body – splněno kvalitně</w:t>
      </w:r>
    </w:p>
    <w:p w14:paraId="20653A2C" w14:textId="77777777" w:rsidR="00845B98" w:rsidRPr="005F755D" w:rsidRDefault="00845B98" w:rsidP="00750650">
      <w:r w:rsidRPr="005F755D">
        <w:t>3 body – splněno bez výhrad</w:t>
      </w:r>
    </w:p>
    <w:p w14:paraId="6675737D" w14:textId="77777777" w:rsidR="00845B98" w:rsidRPr="005F755D" w:rsidRDefault="00845B98" w:rsidP="00750650">
      <w:r w:rsidRPr="005F755D">
        <w:t>2 body – splněno s menšími nedostatky</w:t>
      </w:r>
    </w:p>
    <w:p w14:paraId="42DC6384" w14:textId="77777777" w:rsidR="00845B98" w:rsidRPr="005F755D" w:rsidRDefault="00845B98" w:rsidP="00750650">
      <w:r w:rsidRPr="005F755D">
        <w:t>1 body – splněno, ale s výraznými nedostatky</w:t>
      </w:r>
    </w:p>
    <w:p w14:paraId="1BE2A861" w14:textId="77777777" w:rsidR="00845B98" w:rsidRPr="005F755D" w:rsidRDefault="00845B98" w:rsidP="00750650">
      <w:r w:rsidRPr="005F755D">
        <w:t>0 bodů – nesplněno</w:t>
      </w:r>
    </w:p>
    <w:p w14:paraId="61625A84" w14:textId="77777777" w:rsidR="00845B98" w:rsidRPr="001B5B85" w:rsidRDefault="00845B98" w:rsidP="002A4678"/>
    <w:p w14:paraId="15376C85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4E68D97A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4AF9BE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95BB62D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0412ADD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6C0459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75EF9ACD" w14:textId="6579E12B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41444B6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BA33B29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202186FD" w14:textId="55A40D68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010C9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40CE6A2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2DF8D49B" w14:textId="3D14D985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7A251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94D8F64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F82DD8C" w14:textId="13C9999C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6CFAC2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AEEC0E5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6AF898" w14:textId="6054B028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E6AE0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80CDC5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306EC775" w14:textId="36E48580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35230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0AEB97A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0A0E57FD" w14:textId="424AC79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5A437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30DCDDC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39F69A2" w14:textId="1715CFC2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2F68E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7E7A1EE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C3C1CF4" w14:textId="59B6617B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D3887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AD90CFD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3D40513" w14:textId="0930B5F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99CFB1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926F98C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1740522B" w14:textId="5A35938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568F8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6594F10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B3AEB03" w14:textId="5D18CC1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5FCA6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9CD2C26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F237C2D" w14:textId="6B60FA3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44B93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F2F21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8E4953A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43DBAAB" w14:textId="05688653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3E22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32084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50745718" w14:textId="1113DF4D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39C405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C2B447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348B006E" w14:textId="0142CCF0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F8769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C5E5022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3934F71A" w14:textId="349496A9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A204D1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9EB3A87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1031308D" w14:textId="058BCB2F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36681C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43A4A3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B3DF82B" w14:textId="6331E6C2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EE11E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E8EA32A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1164852" w14:textId="63646198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61D40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D6B1E5F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0178E607" w14:textId="5284763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461126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B4FDE1E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4209286F" w14:textId="6386D4C5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94A6F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B0BB85B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1BAC6B14" w14:textId="22FAB06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E72D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1D57319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14AD501D" w14:textId="11C0F4D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0660F8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AD0D23D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81E606E" w14:textId="78F666F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0D758F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66DED3B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232C5B5" w14:textId="7452E5A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60FA28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07DD083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5B4D9AD" w14:textId="4DBCEA75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b/>
                <w:snapToGrid w:val="0"/>
                <w:color w:val="000000"/>
              </w:rPr>
            </w:r>
            <w:r w:rsidR="00AF6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4D487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0DA14D7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295E5E1D" w14:textId="1471C86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A88A7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3E2C7F7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E1E1F6D" w14:textId="67EA3F6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DF88E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0D5BAD9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426DDDB7" w14:textId="5A9D429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67626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992D996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31B20BA9" w14:textId="3711F114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BC19F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DB9F4E9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F561F6" w14:textId="1664DBF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9266B">
              <w:rPr>
                <w:snapToGrid w:val="0"/>
                <w:color w:val="000000"/>
              </w:rPr>
            </w:r>
            <w:r w:rsidR="00AF6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D898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3D25D2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0C454" w14:textId="3670FF8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F6F94">
              <w:rPr>
                <w:b/>
                <w:noProof/>
                <w:snapToGrid w:val="0"/>
                <w:color w:val="000000"/>
              </w:rPr>
              <w:t>2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6D62BD08" w14:textId="77777777" w:rsidR="00845B98" w:rsidRDefault="00845B98" w:rsidP="00750650"/>
    <w:p w14:paraId="7FFAD67D" w14:textId="77777777" w:rsidR="00845B98" w:rsidRDefault="00845B98" w:rsidP="005358E6">
      <w:pPr>
        <w:jc w:val="both"/>
      </w:pPr>
      <w:r>
        <w:t>Celkové hodnocení práce a otázky k obhajobě:</w:t>
      </w:r>
    </w:p>
    <w:p w14:paraId="5503709F" w14:textId="77777777" w:rsidR="00845B98" w:rsidRDefault="00845B98" w:rsidP="005358E6">
      <w:pPr>
        <w:jc w:val="both"/>
      </w:pPr>
      <w:r>
        <w:t>(otázky uvádí vedoucí práce i oponent)</w:t>
      </w:r>
    </w:p>
    <w:p w14:paraId="00045D4E" w14:textId="77777777" w:rsidR="00845B98" w:rsidRDefault="00845B98" w:rsidP="005358E6">
      <w:pPr>
        <w:jc w:val="both"/>
      </w:pPr>
    </w:p>
    <w:bookmarkStart w:id="7" w:name="Text6"/>
    <w:p w14:paraId="7AA4A6F0" w14:textId="0A8B68DE" w:rsidR="00EC1A48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63E85">
        <w:rPr>
          <w:i/>
          <w:noProof/>
        </w:rPr>
        <w:t xml:space="preserve">Teoretická část práce je </w:t>
      </w:r>
      <w:r w:rsidR="002D5CEF">
        <w:rPr>
          <w:i/>
          <w:noProof/>
        </w:rPr>
        <w:t>poněkud delší. Studentka v ní postupuje velmi systematicky, avšak trochu ze široka. Mohla se více zaměřit jen na to, co bude v praktické části používat. Také by literární rešersi prospělo více srovnávat mezi sebou přístupy různých autorů. U Porterova modelu bych doporučila odkazovat se spíše na Portera než jiné autory. I tak ale teoretická část přináší všechny důležité poznatky.</w:t>
      </w:r>
      <w:r w:rsidR="00444B93">
        <w:rPr>
          <w:i/>
          <w:noProof/>
        </w:rPr>
        <w:t xml:space="preserve"> Ocenit lze i množství použitých zdrojů.</w:t>
      </w:r>
      <w:r w:rsidR="00AF6F94">
        <w:rPr>
          <w:i/>
          <w:noProof/>
        </w:rPr>
        <w:t xml:space="preserve"> </w:t>
      </w:r>
      <w:r w:rsidR="00444B93">
        <w:rPr>
          <w:i/>
          <w:noProof/>
        </w:rPr>
        <w:t>V analýze oceňuji přehled zákonů a vyhlášek, kterými se bude muset nové zařízení řídit.</w:t>
      </w:r>
      <w:r w:rsidR="0057574F">
        <w:rPr>
          <w:i/>
          <w:noProof/>
        </w:rPr>
        <w:t xml:space="preserve"> Analýza makroprostředí mohla být více podrobnější, ale základní přehled rozhodně dává.</w:t>
      </w:r>
      <w:r w:rsidR="00223C48">
        <w:rPr>
          <w:i/>
          <w:noProof/>
        </w:rPr>
        <w:t xml:space="preserve"> </w:t>
      </w:r>
      <w:bookmarkStart w:id="8" w:name="_GoBack"/>
      <w:bookmarkEnd w:id="8"/>
      <w:r w:rsidR="00EC1A48">
        <w:rPr>
          <w:i/>
          <w:noProof/>
        </w:rPr>
        <w:t xml:space="preserve">V projektu je spousta praktických informací, které vycházejí z legislativních požadavků. </w:t>
      </w:r>
      <w:r w:rsidR="00AF6F94">
        <w:rPr>
          <w:i/>
          <w:noProof/>
        </w:rPr>
        <w:t xml:space="preserve">Celkově vidím projekt jako velmi zdařilý. </w:t>
      </w:r>
      <w:r w:rsidR="00EC1A48">
        <w:rPr>
          <w:i/>
          <w:noProof/>
        </w:rPr>
        <w:t xml:space="preserve">Nesrovnalosti vidím </w:t>
      </w:r>
      <w:r w:rsidR="00AF6F94">
        <w:rPr>
          <w:i/>
          <w:noProof/>
        </w:rPr>
        <w:t xml:space="preserve">ale </w:t>
      </w:r>
      <w:r w:rsidR="00EC1A48">
        <w:rPr>
          <w:i/>
          <w:noProof/>
        </w:rPr>
        <w:t>v</w:t>
      </w:r>
      <w:r w:rsidR="0039266B">
        <w:rPr>
          <w:i/>
          <w:noProof/>
        </w:rPr>
        <w:t xml:space="preserve"> předpokládaných </w:t>
      </w:r>
      <w:r w:rsidR="00EC1A48">
        <w:rPr>
          <w:i/>
          <w:noProof/>
        </w:rPr>
        <w:t>nákladech na zaměstnance (lékař, asistent, radiologický fyzik). Také mne překvapilo, že bod zvratu je počítaný z údajů za měsíc, ne rok.</w:t>
      </w:r>
    </w:p>
    <w:p w14:paraId="4296F611" w14:textId="77777777" w:rsidR="00444B93" w:rsidRDefault="00444B93" w:rsidP="00750650">
      <w:pPr>
        <w:rPr>
          <w:i/>
        </w:rPr>
      </w:pPr>
      <w:r>
        <w:rPr>
          <w:i/>
        </w:rPr>
        <w:t>Otázky:</w:t>
      </w:r>
    </w:p>
    <w:p w14:paraId="7BC492E6" w14:textId="7781C7EA" w:rsidR="0039266B" w:rsidRDefault="0039266B" w:rsidP="00750650">
      <w:pPr>
        <w:rPr>
          <w:i/>
        </w:rPr>
      </w:pPr>
      <w:r w:rsidRPr="0039266B">
        <w:rPr>
          <w:i/>
        </w:rPr>
        <w:t>Jak jste stanovila částku mzdových nákladů radiologického asistenta a co vše ta částka obsahuje?</w:t>
      </w:r>
      <w:r>
        <w:rPr>
          <w:i/>
        </w:rPr>
        <w:t xml:space="preserve"> </w:t>
      </w:r>
      <w:proofErr w:type="gramStart"/>
      <w:r w:rsidRPr="0039266B">
        <w:rPr>
          <w:i/>
        </w:rPr>
        <w:t>Z</w:t>
      </w:r>
      <w:proofErr w:type="gramEnd"/>
      <w:r w:rsidRPr="0039266B">
        <w:rPr>
          <w:i/>
        </w:rPr>
        <w:t xml:space="preserve"> čeho bude placen lékař? Kde jsou náklady na radiologického fyzika?</w:t>
      </w:r>
    </w:p>
    <w:p w14:paraId="24A64F19" w14:textId="1D00DEE2" w:rsidR="0039266B" w:rsidRDefault="0039266B" w:rsidP="00750650">
      <w:pPr>
        <w:rPr>
          <w:i/>
        </w:rPr>
      </w:pPr>
      <w:r>
        <w:rPr>
          <w:i/>
        </w:rPr>
        <w:t>Jaká bude doba návratnosti této investice?</w:t>
      </w:r>
    </w:p>
    <w:p w14:paraId="457355B3" w14:textId="32D7FC33" w:rsidR="0039266B" w:rsidRDefault="0039266B" w:rsidP="00750650">
      <w:pPr>
        <w:rPr>
          <w:i/>
        </w:rPr>
      </w:pPr>
      <w:r>
        <w:rPr>
          <w:i/>
        </w:rPr>
        <w:t>Jak snadné bude najít vhodné zaměstnance?</w:t>
      </w:r>
    </w:p>
    <w:p w14:paraId="20F7E352" w14:textId="7A7CE691" w:rsidR="0057574F" w:rsidRDefault="003566C8" w:rsidP="00750650">
      <w:pPr>
        <w:rPr>
          <w:i/>
        </w:rPr>
      </w:pPr>
      <w:r>
        <w:rPr>
          <w:i/>
        </w:rPr>
        <w:t xml:space="preserve">Jakými argumenty </w:t>
      </w:r>
      <w:r w:rsidR="0057574F">
        <w:rPr>
          <w:i/>
        </w:rPr>
        <w:t xml:space="preserve">podložíte tvrzení, že je třeba v blízkosti Uherského Hradiště zřídit nové </w:t>
      </w:r>
      <w:r w:rsidR="0057574F" w:rsidRPr="0057574F">
        <w:rPr>
          <w:i/>
        </w:rPr>
        <w:t>radiodiagnostického zařízení</w:t>
      </w:r>
      <w:r w:rsidR="0057574F">
        <w:rPr>
          <w:i/>
        </w:rPr>
        <w:t>?</w:t>
      </w:r>
    </w:p>
    <w:p w14:paraId="427C2F22" w14:textId="54673F9C" w:rsidR="00845B98" w:rsidRPr="00AE58C9" w:rsidRDefault="00444B93" w:rsidP="00750650">
      <w:pPr>
        <w:rPr>
          <w:i/>
        </w:rPr>
      </w:pPr>
      <w:r>
        <w:rPr>
          <w:i/>
        </w:rPr>
        <w:t>Co</w:t>
      </w:r>
      <w:r w:rsidR="0057574F">
        <w:rPr>
          <w:i/>
        </w:rPr>
        <w:t xml:space="preserve"> podle Vás</w:t>
      </w:r>
      <w:r>
        <w:rPr>
          <w:i/>
        </w:rPr>
        <w:t xml:space="preserve"> stojí za stále rostoucím množstvím radiologických vyšetření?</w:t>
      </w:r>
      <w:r w:rsidR="001C1C93">
        <w:rPr>
          <w:i/>
        </w:rPr>
        <w:fldChar w:fldCharType="end"/>
      </w:r>
      <w:bookmarkEnd w:id="7"/>
    </w:p>
    <w:p w14:paraId="3129153A" w14:textId="77777777" w:rsidR="00845B98" w:rsidRDefault="00845B98" w:rsidP="00750650"/>
    <w:p w14:paraId="10202CA9" w14:textId="77777777" w:rsidR="00845B98" w:rsidRDefault="00845B98" w:rsidP="00750650"/>
    <w:p w14:paraId="3D5E1A06" w14:textId="46AB78A2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B497B">
        <w:rPr>
          <w:i/>
        </w:rPr>
      </w:r>
      <w:r w:rsidR="00AF6F94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5E192EB8" w14:textId="77777777" w:rsidR="00845B98" w:rsidRDefault="00845B98" w:rsidP="00750650"/>
    <w:p w14:paraId="0722412F" w14:textId="77777777" w:rsidR="00845B98" w:rsidRDefault="00845B98" w:rsidP="00750650"/>
    <w:p w14:paraId="482B509C" w14:textId="16BD52B6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4B497B">
        <w:rPr>
          <w:i/>
          <w:noProof/>
        </w:rPr>
        <w:t>27. 8. 2021</w:t>
      </w:r>
      <w:r w:rsidR="001C1C93" w:rsidRPr="00936F44">
        <w:rPr>
          <w:i/>
        </w:rPr>
        <w:fldChar w:fldCharType="end"/>
      </w:r>
      <w:bookmarkEnd w:id="9"/>
    </w:p>
    <w:p w14:paraId="40C054C7" w14:textId="77777777" w:rsidR="00845B98" w:rsidRDefault="00845B98" w:rsidP="00750650"/>
    <w:p w14:paraId="2D81238C" w14:textId="77777777" w:rsidR="00845B98" w:rsidRDefault="00845B98" w:rsidP="00750650"/>
    <w:p w14:paraId="4E3D6FC0" w14:textId="77777777" w:rsidR="00845B98" w:rsidRDefault="00845B98" w:rsidP="00750650"/>
    <w:p w14:paraId="25F4F3F1" w14:textId="77777777" w:rsidR="00845B98" w:rsidRDefault="00845B98" w:rsidP="00750650"/>
    <w:p w14:paraId="413F1A33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2CDCF277" w14:textId="77777777" w:rsidR="00845B98" w:rsidRDefault="00845B98" w:rsidP="00AE58C9">
      <w:pPr>
        <w:tabs>
          <w:tab w:val="center" w:pos="8640"/>
        </w:tabs>
      </w:pPr>
      <w:r>
        <w:lastRenderedPageBreak/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DE5C0" w14:textId="77777777" w:rsidR="004E2FB8" w:rsidRDefault="004E2FB8">
      <w:r>
        <w:separator/>
      </w:r>
    </w:p>
  </w:endnote>
  <w:endnote w:type="continuationSeparator" w:id="0">
    <w:p w14:paraId="2CA461E2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8419D" w14:textId="77777777" w:rsidR="004E2FB8" w:rsidRDefault="004E2FB8">
      <w:r>
        <w:separator/>
      </w:r>
    </w:p>
  </w:footnote>
  <w:footnote w:type="continuationSeparator" w:id="0">
    <w:p w14:paraId="69C1EBC5" w14:textId="77777777" w:rsidR="004E2FB8" w:rsidRDefault="004E2FB8">
      <w:r>
        <w:continuationSeparator/>
      </w:r>
    </w:p>
  </w:footnote>
  <w:footnote w:id="1">
    <w:p w14:paraId="4FD28FD2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TIyMjQzMzI1MDdQ0lEKTi0uzszPAykwrAUAg62DS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3C48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D5CEF"/>
    <w:rsid w:val="002E04A7"/>
    <w:rsid w:val="00314823"/>
    <w:rsid w:val="003458ED"/>
    <w:rsid w:val="00347E98"/>
    <w:rsid w:val="003526FB"/>
    <w:rsid w:val="003566C8"/>
    <w:rsid w:val="003818AE"/>
    <w:rsid w:val="00384F13"/>
    <w:rsid w:val="0039266B"/>
    <w:rsid w:val="003B5CE6"/>
    <w:rsid w:val="003C6485"/>
    <w:rsid w:val="003D36A5"/>
    <w:rsid w:val="003F5616"/>
    <w:rsid w:val="003F698F"/>
    <w:rsid w:val="004055A2"/>
    <w:rsid w:val="00412058"/>
    <w:rsid w:val="00444B93"/>
    <w:rsid w:val="00463E85"/>
    <w:rsid w:val="00474757"/>
    <w:rsid w:val="004B497B"/>
    <w:rsid w:val="004E2FB8"/>
    <w:rsid w:val="004F54EE"/>
    <w:rsid w:val="005306E6"/>
    <w:rsid w:val="005358E6"/>
    <w:rsid w:val="00566326"/>
    <w:rsid w:val="00573724"/>
    <w:rsid w:val="0057574F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11EA"/>
    <w:rsid w:val="00A57D9B"/>
    <w:rsid w:val="00A82079"/>
    <w:rsid w:val="00A925F6"/>
    <w:rsid w:val="00AC6D49"/>
    <w:rsid w:val="00AD7083"/>
    <w:rsid w:val="00AE58C9"/>
    <w:rsid w:val="00AF6F94"/>
    <w:rsid w:val="00B201B7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1A48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51D4368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FF0FE2D-C793-4EE0-98A3-865DB42FBE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CF70BD-2E21-49BD-ADC3-F5A71743C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699458-077A-4BB8-A4E6-88AADD7C495B}">
  <ds:schemaRefs>
    <ds:schemaRef ds:uri="07170dc2-2ea7-4214-b459-30b77cc4591b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3695dc48-461b-4f63-ad42-c1a13d84c63d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5F2FC4A-F863-4C2E-8EE6-2B2BD56BF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645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Petra Benyahya</cp:lastModifiedBy>
  <cp:revision>4</cp:revision>
  <cp:lastPrinted>2014-07-24T08:52:00Z</cp:lastPrinted>
  <dcterms:created xsi:type="dcterms:W3CDTF">2021-08-27T12:50:00Z</dcterms:created>
  <dcterms:modified xsi:type="dcterms:W3CDTF">2021-08-2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